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B0EE2" w14:textId="329581F1" w:rsidR="0034064B" w:rsidRDefault="008A7060">
      <w:r>
        <w:t>City of Detroit Police Department</w:t>
      </w:r>
    </w:p>
    <w:p w14:paraId="2CA6DBBC" w14:textId="1BF23433" w:rsidR="008A7060" w:rsidRDefault="008A7060">
      <w:r>
        <w:t>Dispatch Time Analysis</w:t>
      </w:r>
    </w:p>
    <w:p w14:paraId="35C94CB7" w14:textId="6AE7E280" w:rsidR="008A7060" w:rsidRDefault="001514F8">
      <w:r>
        <w:t>Introduction and Preparation</w:t>
      </w:r>
    </w:p>
    <w:p w14:paraId="7B36A446" w14:textId="35DF0D08" w:rsidR="008A7060" w:rsidRDefault="008A7060">
      <w:r>
        <w:t>The City of Detroit Police Department (DPD) wishes to determine which factors most impact the d</w:t>
      </w:r>
      <w:r w:rsidR="0049134A">
        <w:t>epartment’s dispatch time for 911 calls</w:t>
      </w:r>
      <w:r>
        <w:t>.</w:t>
      </w:r>
      <w:r w:rsidR="0049134A">
        <w:t xml:space="preserve"> Therefore,</w:t>
      </w:r>
      <w:r>
        <w:t xml:space="preserve"> </w:t>
      </w:r>
      <w:r w:rsidR="0049134A">
        <w:t>the Power BI Auto ML system analyzed 30-days of 911 calls to the department</w:t>
      </w:r>
      <w:r w:rsidR="00406048">
        <w:t xml:space="preserve">. </w:t>
      </w:r>
      <w:r w:rsidR="00CC5B9E">
        <w:t>The a</w:t>
      </w:r>
      <w:r w:rsidR="00406048">
        <w:t xml:space="preserve">nalysis found that </w:t>
      </w:r>
      <w:r w:rsidR="00CC5B9E">
        <w:t xml:space="preserve">a </w:t>
      </w:r>
      <w:r w:rsidR="00406048">
        <w:t xml:space="preserve">few factors had a significant impact on dispatch time. </w:t>
      </w:r>
    </w:p>
    <w:p w14:paraId="4D0289FE" w14:textId="45A70DCC" w:rsidR="00406048" w:rsidRDefault="00406048">
      <w:r>
        <w:t xml:space="preserve">The </w:t>
      </w:r>
      <w:r w:rsidR="006E3220">
        <w:t>original data w</w:t>
      </w:r>
      <w:r w:rsidR="00CC5B9E">
        <w:t>ere</w:t>
      </w:r>
      <w:r w:rsidR="006E3220">
        <w:t xml:space="preserve"> cleaned to remove invalid values (e.g.</w:t>
      </w:r>
      <w:r w:rsidR="00CC5B9E">
        <w:t>,</w:t>
      </w:r>
      <w:r w:rsidR="006E3220">
        <w:t xml:space="preserve"> negative dispatch times) and remove calls with missing information. Additionally, several numeric values were converted to text to ensure the machine learning system treats them as categorical values (e.g.</w:t>
      </w:r>
      <w:r w:rsidR="00CC5B9E">
        <w:t>,</w:t>
      </w:r>
      <w:r w:rsidR="006E3220">
        <w:t xml:space="preserve"> zip code, district, and block ID). Additionally, two new data values were created to determine if the dispatch varies with time of day or week.</w:t>
      </w:r>
    </w:p>
    <w:p w14:paraId="446F313F" w14:textId="5CE92F86" w:rsidR="006E3220" w:rsidRDefault="006E3220">
      <w:r>
        <w:t xml:space="preserve">Initial analysis for correlation and variance determined that only three </w:t>
      </w:r>
      <w:r w:rsidR="001514F8">
        <w:t>variables were suitable for including in the machine learning training: Officer Initiated (true or false), intake time (min), and the hour of the day (1 to 23).</w:t>
      </w:r>
    </w:p>
    <w:p w14:paraId="78D11E96" w14:textId="0C6C244C" w:rsidR="001514F8" w:rsidRDefault="001514F8">
      <w:r>
        <w:t>Findings</w:t>
      </w:r>
    </w:p>
    <w:p w14:paraId="2BB91E46" w14:textId="398CCB6E" w:rsidR="001514F8" w:rsidRDefault="001514F8">
      <w:r>
        <w:t xml:space="preserve">The Power BI Auto ML system used the </w:t>
      </w:r>
      <w:r w:rsidR="00B269E1">
        <w:t>Pre-Fitted Soft Voting Regressor</w:t>
      </w:r>
      <w:r>
        <w:t xml:space="preserve"> </w:t>
      </w:r>
      <w:r w:rsidR="00D479A1">
        <w:t xml:space="preserve">Ensemble </w:t>
      </w:r>
      <w:r>
        <w:t xml:space="preserve">method to train a model </w:t>
      </w:r>
      <w:r w:rsidR="00711BBF">
        <w:t xml:space="preserve">to predict the dispatch time. Using a training set of 56,808 rows and 25 iterations, </w:t>
      </w:r>
      <w:r w:rsidR="00CD2DD8">
        <w:t>the model achieved</w:t>
      </w:r>
      <w:r>
        <w:t xml:space="preserve"> </w:t>
      </w:r>
      <w:r w:rsidR="00D701C1">
        <w:t>19</w:t>
      </w:r>
      <w:r>
        <w:t xml:space="preserve">% accuracy. The most influential factors positively affecting dispatch time were if the call is </w:t>
      </w:r>
      <w:r w:rsidR="00D520AF">
        <w:t xml:space="preserve">not </w:t>
      </w:r>
      <w:r>
        <w:t xml:space="preserve">officer initiated, if the intake time is </w:t>
      </w:r>
      <w:r w:rsidR="00CC5B9E">
        <w:t>greater</w:t>
      </w:r>
      <w:r>
        <w:t xml:space="preserve"> than </w:t>
      </w:r>
      <w:r w:rsidR="00D520AF">
        <w:t>13.2 minutes</w:t>
      </w:r>
      <w:r>
        <w:t xml:space="preserve">, and if the hour of the call is </w:t>
      </w:r>
      <w:r w:rsidR="006C76AE">
        <w:t>8 am, 3 am, 9 am, or</w:t>
      </w:r>
      <w:r w:rsidR="00075D09">
        <w:t xml:space="preserve"> 7 pm</w:t>
      </w:r>
      <w:r>
        <w:t>.</w:t>
      </w:r>
    </w:p>
    <w:p w14:paraId="19AB616D" w14:textId="224619FC" w:rsidR="009909B2" w:rsidRDefault="009909B2">
      <w:r>
        <w:t>The accuracy of the model i</w:t>
      </w:r>
      <w:r w:rsidR="00E54F35">
        <w:t>s</w:t>
      </w:r>
      <w:r>
        <w:t xml:space="preserve"> low</w:t>
      </w:r>
      <w:r w:rsidR="00E54F35">
        <w:t>,</w:t>
      </w:r>
      <w:r>
        <w:t xml:space="preserve"> meaning that it is</w:t>
      </w:r>
      <w:r w:rsidR="00DB3DF1">
        <w:t xml:space="preserve"> likely to have poor predictive power. However, DPD can still </w:t>
      </w:r>
      <w:r w:rsidR="00E54F35">
        <w:t>use</w:t>
      </w:r>
      <w:r w:rsidR="00DB3DF1">
        <w:t xml:space="preserve"> the relat</w:t>
      </w:r>
      <w:r w:rsidR="00A314A8">
        <w:t xml:space="preserve">ively high predictive power of the </w:t>
      </w:r>
      <w:r w:rsidR="00484774">
        <w:t>intake time, time of day, and if the call is officer initiated to make</w:t>
      </w:r>
      <w:r w:rsidR="0025255A">
        <w:t xml:space="preserve"> operational modifications.</w:t>
      </w:r>
    </w:p>
    <w:p w14:paraId="541CCB64" w14:textId="4F00C082" w:rsidR="001514F8" w:rsidRDefault="00E54F35">
      <w:r>
        <w:t>Refer to the attached training summary output from Power BI for more information</w:t>
      </w:r>
      <w:r w:rsidR="001514F8">
        <w:t>.</w:t>
      </w:r>
    </w:p>
    <w:p w14:paraId="79C15674" w14:textId="482E8C2C" w:rsidR="0025255A" w:rsidRDefault="0025255A">
      <w:r>
        <w:t>How to Use the Model</w:t>
      </w:r>
    </w:p>
    <w:p w14:paraId="6C0380D1" w14:textId="77777777" w:rsidR="00CA1CFE" w:rsidRDefault="00D83AEC" w:rsidP="00D83AEC">
      <w:pPr>
        <w:pStyle w:val="ListParagraph"/>
        <w:numPr>
          <w:ilvl w:val="0"/>
          <w:numId w:val="1"/>
        </w:numPr>
      </w:pPr>
      <w:r>
        <w:t>Load a data set</w:t>
      </w:r>
      <w:r w:rsidR="00B6302D">
        <w:t xml:space="preserve"> matching the format of the cleaned and processed 911_Calls_for_servie_(Last_30_Days)</w:t>
      </w:r>
      <w:r w:rsidR="00CA1CFE">
        <w:t>.</w:t>
      </w:r>
    </w:p>
    <w:p w14:paraId="1EC3FFE9" w14:textId="77777777" w:rsidR="00CA1CFE" w:rsidRDefault="008C24A0" w:rsidP="00D83AEC">
      <w:pPr>
        <w:pStyle w:val="ListParagraph"/>
        <w:numPr>
          <w:ilvl w:val="0"/>
          <w:numId w:val="1"/>
        </w:numPr>
      </w:pPr>
      <w:r>
        <w:t>Select the Detroit 911 Model 2</w:t>
      </w:r>
    </w:p>
    <w:p w14:paraId="3CC4516C" w14:textId="168B753A" w:rsidR="008C24A0" w:rsidRDefault="00CA1CFE" w:rsidP="00D83AEC">
      <w:pPr>
        <w:pStyle w:val="ListParagraph"/>
        <w:numPr>
          <w:ilvl w:val="0"/>
          <w:numId w:val="1"/>
        </w:numPr>
      </w:pPr>
      <w:r>
        <w:t>S</w:t>
      </w:r>
      <w:r w:rsidR="00D83AEC">
        <w:t xml:space="preserve">elect ‘Apply ML Model.’ </w:t>
      </w:r>
    </w:p>
    <w:p w14:paraId="7F1CED1C" w14:textId="34AA5821" w:rsidR="00CA1CFE" w:rsidRDefault="00CA1CFE" w:rsidP="00D83AEC">
      <w:pPr>
        <w:pStyle w:val="ListParagraph"/>
        <w:numPr>
          <w:ilvl w:val="0"/>
          <w:numId w:val="1"/>
        </w:numPr>
      </w:pPr>
      <w:r>
        <w:t xml:space="preserve">Select the </w:t>
      </w:r>
      <w:r w:rsidR="00CD5E9F">
        <w:t>loaded data set.</w:t>
      </w:r>
    </w:p>
    <w:p w14:paraId="0603AC27" w14:textId="42EDABF7" w:rsidR="00CD5E9F" w:rsidRDefault="00CD5E9F" w:rsidP="00D83AEC">
      <w:pPr>
        <w:pStyle w:val="ListParagraph"/>
        <w:numPr>
          <w:ilvl w:val="0"/>
          <w:numId w:val="1"/>
        </w:numPr>
      </w:pPr>
      <w:r>
        <w:t xml:space="preserve">Name the column where the </w:t>
      </w:r>
      <w:r w:rsidR="00390564">
        <w:t>predicted dispatch times will be placed.</w:t>
      </w:r>
    </w:p>
    <w:p w14:paraId="32EAF501" w14:textId="614A746E" w:rsidR="00390564" w:rsidRDefault="00390564" w:rsidP="00D83AEC">
      <w:pPr>
        <w:pStyle w:val="ListParagraph"/>
        <w:numPr>
          <w:ilvl w:val="0"/>
          <w:numId w:val="1"/>
        </w:numPr>
      </w:pPr>
      <w:r>
        <w:t>Hit ‘Save and Apply’</w:t>
      </w:r>
    </w:p>
    <w:p w14:paraId="4E603198" w14:textId="25868C3E" w:rsidR="001C2E32" w:rsidRDefault="001C2E32" w:rsidP="001C2E32">
      <w:r>
        <w:t>Suggestions</w:t>
      </w:r>
      <w:r w:rsidR="00D63C91">
        <w:t xml:space="preserve"> for Improvement</w:t>
      </w:r>
    </w:p>
    <w:p w14:paraId="35BEF905" w14:textId="48FEBC02" w:rsidR="00D63C91" w:rsidRDefault="00D63C91" w:rsidP="00D63C91">
      <w:pPr>
        <w:pStyle w:val="ListParagraph"/>
        <w:numPr>
          <w:ilvl w:val="0"/>
          <w:numId w:val="2"/>
        </w:numPr>
      </w:pPr>
      <w:r>
        <w:t>Run the model for additional time</w:t>
      </w:r>
    </w:p>
    <w:p w14:paraId="4B23A29D" w14:textId="26663D74" w:rsidR="003F51F3" w:rsidRDefault="00D63C91" w:rsidP="009F5061">
      <w:pPr>
        <w:pStyle w:val="ListParagraph"/>
        <w:numPr>
          <w:ilvl w:val="0"/>
          <w:numId w:val="2"/>
        </w:numPr>
      </w:pPr>
      <w:r>
        <w:t xml:space="preserve">Do </w:t>
      </w:r>
      <w:r w:rsidR="001F1AA0">
        <w:t xml:space="preserve">an </w:t>
      </w:r>
      <w:r>
        <w:t xml:space="preserve">additional analysis of the </w:t>
      </w:r>
      <w:r w:rsidR="00AA1B9E">
        <w:t xml:space="preserve">predictors to </w:t>
      </w:r>
      <w:r w:rsidR="009F5061">
        <w:t>remove additional outliers and determine if transformations may improve performance.</w:t>
      </w:r>
    </w:p>
    <w:p w14:paraId="09FC2373" w14:textId="0A78A474" w:rsidR="001514F8" w:rsidRDefault="00A62313" w:rsidP="009F5061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751EAFA1" wp14:editId="0F9BC63B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59BE7A" wp14:editId="66108F63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68BE35" wp14:editId="2459AD85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1EB23A" wp14:editId="1F629804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ABCFEC" wp14:editId="246E9CFC">
            <wp:extent cx="5943600" cy="445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1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84CA8"/>
    <w:multiLevelType w:val="hybridMultilevel"/>
    <w:tmpl w:val="F76C9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CC3BB7"/>
    <w:multiLevelType w:val="hybridMultilevel"/>
    <w:tmpl w:val="63AC5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TKxMDewtLAwMTNU0lEKTi0uzszPAykwrAUAmXUMzSwAAAA="/>
  </w:docVars>
  <w:rsids>
    <w:rsidRoot w:val="008A7060"/>
    <w:rsid w:val="00075D09"/>
    <w:rsid w:val="00094B42"/>
    <w:rsid w:val="001514F8"/>
    <w:rsid w:val="001C2E32"/>
    <w:rsid w:val="001F1AA0"/>
    <w:rsid w:val="0025255A"/>
    <w:rsid w:val="00322490"/>
    <w:rsid w:val="00390564"/>
    <w:rsid w:val="003F51F3"/>
    <w:rsid w:val="00406048"/>
    <w:rsid w:val="00484774"/>
    <w:rsid w:val="0049134A"/>
    <w:rsid w:val="006C76AE"/>
    <w:rsid w:val="006E3220"/>
    <w:rsid w:val="00711BBF"/>
    <w:rsid w:val="007A07FB"/>
    <w:rsid w:val="008A7060"/>
    <w:rsid w:val="008C24A0"/>
    <w:rsid w:val="009909B2"/>
    <w:rsid w:val="009F5061"/>
    <w:rsid w:val="00A314A8"/>
    <w:rsid w:val="00A62313"/>
    <w:rsid w:val="00AA1B9E"/>
    <w:rsid w:val="00B179B3"/>
    <w:rsid w:val="00B22EB3"/>
    <w:rsid w:val="00B269E1"/>
    <w:rsid w:val="00B6302D"/>
    <w:rsid w:val="00BF228C"/>
    <w:rsid w:val="00CA1CFE"/>
    <w:rsid w:val="00CC5B9E"/>
    <w:rsid w:val="00CD2DD8"/>
    <w:rsid w:val="00CD5E9F"/>
    <w:rsid w:val="00D13F00"/>
    <w:rsid w:val="00D479A1"/>
    <w:rsid w:val="00D520AF"/>
    <w:rsid w:val="00D63C91"/>
    <w:rsid w:val="00D701C1"/>
    <w:rsid w:val="00D83AEC"/>
    <w:rsid w:val="00DB3DF1"/>
    <w:rsid w:val="00DE313C"/>
    <w:rsid w:val="00E5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809F7"/>
  <w15:chartTrackingRefBased/>
  <w15:docId w15:val="{B7A8B93A-0AC5-4F24-870F-5ADFCC241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66AE7009CDF449205DE7D515F1989" ma:contentTypeVersion="5" ma:contentTypeDescription="Create a new document." ma:contentTypeScope="" ma:versionID="2fa68c6d64290f5d8e6ff9a86fd4376a">
  <xsd:schema xmlns:xsd="http://www.w3.org/2001/XMLSchema" xmlns:xs="http://www.w3.org/2001/XMLSchema" xmlns:p="http://schemas.microsoft.com/office/2006/metadata/properties" xmlns:ns3="2e61128e-2772-4c19-a76f-70d720cc7c92" xmlns:ns4="4e463026-c13f-4a8b-935a-434c65a68068" targetNamespace="http://schemas.microsoft.com/office/2006/metadata/properties" ma:root="true" ma:fieldsID="45dde01066fa4ba9000a028bc043db7d" ns3:_="" ns4:_="">
    <xsd:import namespace="2e61128e-2772-4c19-a76f-70d720cc7c92"/>
    <xsd:import namespace="4e463026-c13f-4a8b-935a-434c65a68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128e-2772-4c19-a76f-70d720cc7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63026-c13f-4a8b-935a-434c65a680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4083E5-5739-43FC-860C-20B81BEA7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1128e-2772-4c19-a76f-70d720cc7c92"/>
    <ds:schemaRef ds:uri="4e463026-c13f-4a8b-935a-434c65a68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2B3FA1-C389-47FA-983A-161E16B285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B648CA-5DF6-423D-B190-0645BE1ABB60}">
  <ds:schemaRefs>
    <ds:schemaRef ds:uri="2e61128e-2772-4c19-a76f-70d720cc7c92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4e463026-c13f-4a8b-935a-434c65a6806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Gerber</dc:creator>
  <cp:keywords/>
  <dc:description/>
  <cp:lastModifiedBy>Darrell Gerber</cp:lastModifiedBy>
  <cp:revision>2</cp:revision>
  <dcterms:created xsi:type="dcterms:W3CDTF">2021-12-13T08:49:00Z</dcterms:created>
  <dcterms:modified xsi:type="dcterms:W3CDTF">2021-12-1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966AE7009CDF449205DE7D515F1989</vt:lpwstr>
  </property>
</Properties>
</file>